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331E4" w14:textId="4A259210" w:rsidR="003442CD" w:rsidRPr="00745F1B" w:rsidRDefault="00F91D21" w:rsidP="00745F1B">
      <w:pPr>
        <w:spacing w:after="240"/>
        <w:rPr>
          <w:b/>
          <w:sz w:val="24"/>
          <w:u w:val="single"/>
        </w:rPr>
        <w:sectPr w:rsidR="003442CD" w:rsidRPr="00745F1B" w:rsidSect="00DF0103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  <w:r w:rsidRPr="00745F1B">
        <w:rPr>
          <w:b/>
          <w:sz w:val="24"/>
        </w:rPr>
        <w:t xml:space="preserve">Complete biographical details for </w:t>
      </w:r>
      <w:r w:rsidR="00745F1B" w:rsidRPr="00745F1B">
        <w:rPr>
          <w:b/>
          <w:sz w:val="24"/>
        </w:rPr>
        <w:t>staff who will become your Level 3 Advisors.</w:t>
      </w:r>
      <w:r w:rsidRPr="00745F1B">
        <w:rPr>
          <w:b/>
          <w:sz w:val="24"/>
        </w:rPr>
        <w:t xml:space="preserve"> 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F91D21" w:rsidRPr="00745F1B" w14:paraId="5EEE1F2F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3A2067A" w14:textId="69D9B2D0" w:rsidR="00F91D21" w:rsidRPr="00684D3A" w:rsidRDefault="005D3798" w:rsidP="00745F1B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1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F91D21"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09DF472C" w14:textId="77777777" w:rsidR="00F91D21" w:rsidRPr="00684D3A" w:rsidRDefault="00F91D21" w:rsidP="00770915">
            <w:pPr>
              <w:rPr>
                <w:sz w:val="24"/>
                <w:u w:val="single"/>
              </w:rPr>
            </w:pPr>
          </w:p>
        </w:tc>
      </w:tr>
      <w:tr w:rsidR="00F91D21" w14:paraId="3358F99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02F3C11" w14:textId="6AE823E1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5F204AE4" w14:textId="77777777" w:rsidR="00F91D21" w:rsidRPr="00684D3A" w:rsidRDefault="00F91D21" w:rsidP="00770915">
            <w:pPr>
              <w:rPr>
                <w:sz w:val="24"/>
              </w:rPr>
            </w:pPr>
          </w:p>
        </w:tc>
      </w:tr>
      <w:tr w:rsidR="00F91D21" w14:paraId="389D010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76BC309" w14:textId="1713D418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7C261E69" w14:textId="5ED73CEE" w:rsidR="00F91D21" w:rsidRPr="00684D3A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F91D21" w14:paraId="35D8BE3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3B459C4" w14:textId="2AD1D457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 w:rsidR="00684D3A"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265A54DC" w14:textId="2ABE3841" w:rsid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08B8E0D3" w14:textId="4715B1FF" w:rsidR="00F91D21" w:rsidRP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</w:t>
            </w:r>
            <w:r w:rsidR="00151CBD" w:rsidRPr="00684D3A">
              <w:rPr>
                <w:sz w:val="24"/>
              </w:rPr>
              <w:t xml:space="preserve">lean related roles undertaken </w:t>
            </w:r>
            <w:r>
              <w:rPr>
                <w:sz w:val="24"/>
              </w:rPr>
              <w:t>in employment</w:t>
            </w:r>
          </w:p>
          <w:p w14:paraId="08E4808F" w14:textId="6F8697CE" w:rsidR="00151CBD" w:rsidRP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</w:t>
            </w:r>
            <w:r w:rsidR="00151CBD" w:rsidRPr="00684D3A">
              <w:rPr>
                <w:sz w:val="24"/>
              </w:rPr>
              <w:t xml:space="preserve">ignificant lean projects </w:t>
            </w:r>
            <w:r w:rsidRPr="00684D3A">
              <w:rPr>
                <w:sz w:val="24"/>
              </w:rPr>
              <w:t>and initiatives undertaken</w:t>
            </w:r>
          </w:p>
        </w:tc>
      </w:tr>
      <w:tr w:rsidR="00F91D21" w14:paraId="5F296500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35291E2" w14:textId="5012671B" w:rsidR="00F91D21" w:rsidRPr="00684D3A" w:rsidRDefault="00745F1B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</w:t>
            </w:r>
            <w:r w:rsidR="00F91D21" w:rsidRPr="00684D3A">
              <w:rPr>
                <w:rFonts w:asciiTheme="minorHAnsi" w:hAnsiTheme="minorHAnsi" w:cstheme="minorHAnsi"/>
                <w:b/>
                <w:sz w:val="24"/>
              </w:rPr>
              <w:t xml:space="preserve"> experience</w:t>
            </w:r>
          </w:p>
        </w:tc>
        <w:tc>
          <w:tcPr>
            <w:tcW w:w="10631" w:type="dxa"/>
          </w:tcPr>
          <w:p w14:paraId="01B360E6" w14:textId="794B9700" w:rsidR="00F91D21" w:rsidRPr="00684D3A" w:rsidRDefault="00684D3A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7562CFA8" w14:textId="77777777" w:rsidR="00770915" w:rsidRDefault="00770915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4E22BF22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0153A58A" w14:textId="003C0E04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2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01023E75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48BBABA7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60B5C45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1CDF974A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0AE5A76F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62B5013B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54FD0CEC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F0AE14E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754FDCE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02998F52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581BFB34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4480DF7F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44B9AA8C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F7242D3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5D7AA285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00DB2720" w14:textId="77777777" w:rsidR="003442CD" w:rsidRDefault="003442CD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1E8BC9AC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20B6452" w14:textId="1408C67C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lastRenderedPageBreak/>
              <w:t>3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1A1479A7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36C2772E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3C48254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54C8CF38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55FC39BD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D62DF66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35213508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5326AD0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83FEC97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57642A08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38AD5231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6C37011B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111A8F6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A3866BC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70CA0479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5D92769A" w14:textId="427D7760" w:rsidR="00F91D21" w:rsidRDefault="00F91D21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72318BD6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1FA51E85" w14:textId="53F23AB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4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1C90985B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38B584C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1CE7418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1848B787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11493D02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6B435EA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6A852780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77E177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1B63198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05997315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6AE09E74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462BC053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3974420F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B578FAA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492F5F9F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62597863" w14:textId="77777777" w:rsidR="00684D3A" w:rsidRDefault="00684D3A" w:rsidP="00770915"/>
    <w:p w14:paraId="48335B9E" w14:textId="77777777" w:rsidR="005D3798" w:rsidRDefault="005D3798" w:rsidP="00770915"/>
    <w:p w14:paraId="7562D0D3" w14:textId="7C5AE4A2" w:rsidR="00834F52" w:rsidRPr="003D640F" w:rsidRDefault="005D3798" w:rsidP="003D640F">
      <w:pPr>
        <w:rPr>
          <w:i/>
        </w:rPr>
      </w:pPr>
      <w:r w:rsidRPr="005D3798">
        <w:rPr>
          <w:i/>
        </w:rPr>
        <w:t>Copy additional tables if necessary</w:t>
      </w:r>
    </w:p>
    <w:sectPr w:rsidR="00834F52" w:rsidRPr="003D640F" w:rsidSect="0047585B">
      <w:headerReference w:type="first" r:id="rId11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433A3" w14:textId="77777777" w:rsidR="00D75231" w:rsidRDefault="00D75231" w:rsidP="006358A2">
      <w:pPr>
        <w:spacing w:after="0"/>
      </w:pPr>
      <w:r>
        <w:separator/>
      </w:r>
    </w:p>
  </w:endnote>
  <w:endnote w:type="continuationSeparator" w:id="0">
    <w:p w14:paraId="3E6D1395" w14:textId="77777777" w:rsidR="00D75231" w:rsidRDefault="00D75231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44509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9" w14:textId="07C73512" w:rsidR="003762C4" w:rsidRDefault="005D3798" w:rsidP="005D3798">
        <w:pPr>
          <w:pStyle w:val="Footer"/>
          <w:jc w:val="left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</w:t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D04777">
          <w:rPr>
            <w:noProof/>
          </w:rPr>
          <w:t>3</w:t>
        </w:r>
        <w:r w:rsidR="003762C4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072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438FFEFA" w:rsidR="00FC7A48" w:rsidRDefault="00DF0103" w:rsidP="005D3798">
        <w:pPr>
          <w:pStyle w:val="Footer"/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C771DED" wp14:editId="33CA5AC6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221615</wp:posOffset>
                  </wp:positionV>
                  <wp:extent cx="1562100" cy="427990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562100" cy="4279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1E7604" w14:textId="348794D3" w:rsidR="00DF0103" w:rsidRPr="00DF0103" w:rsidRDefault="00DF0103" w:rsidP="00DF0103">
                              <w:pPr>
                                <w:jc w:val="left"/>
                                <w:rPr>
                                  <w:sz w:val="18"/>
                                </w:rPr>
                              </w:pPr>
                              <w:r w:rsidRPr="00DF0103">
                                <w:rPr>
                                  <w:sz w:val="18"/>
                                </w:rPr>
                                <w:t>The LCS is a licenced service 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7C771DED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margin-left:57.5pt;margin-top:17.45pt;width:123pt;height:33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" fillcolor="white [3201]" stroked="f" strokeweight=".5pt">
                  <v:textbox>
                    <w:txbxContent>
                      <w:p w14:paraId="431E7604" w14:textId="348794D3" w:rsidR="00DF0103" w:rsidRPr="00DF0103" w:rsidRDefault="00DF0103" w:rsidP="00DF0103">
                        <w:pPr>
                          <w:jc w:val="left"/>
                          <w:rPr>
                            <w:sz w:val="18"/>
                          </w:rPr>
                        </w:pPr>
                        <w:r w:rsidRPr="00DF0103">
                          <w:rPr>
                            <w:sz w:val="18"/>
                          </w:rPr>
                          <w:t>The LCS is a licenced service 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inline distT="0" distB="0" distL="0" distR="0" wp14:anchorId="23CA22C1" wp14:editId="62BFE64F">
              <wp:extent cx="596900" cy="587298"/>
              <wp:effectExtent l="0" t="0" r="0" b="381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3723" cy="59401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684D3A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5272F" w14:textId="77777777" w:rsidR="00D75231" w:rsidRDefault="00D75231" w:rsidP="006358A2">
      <w:pPr>
        <w:spacing w:after="0"/>
      </w:pPr>
      <w:r>
        <w:separator/>
      </w:r>
    </w:p>
  </w:footnote>
  <w:footnote w:type="continuationSeparator" w:id="0">
    <w:p w14:paraId="6CEE3060" w14:textId="77777777" w:rsidR="00D75231" w:rsidRDefault="00D75231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2D0D8" w14:textId="77AF174F" w:rsidR="003762C4" w:rsidRPr="00F91D21" w:rsidRDefault="00745F1B" w:rsidP="009370B0">
    <w:pPr>
      <w:pStyle w:val="Header"/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L3 Advisor</w:t>
    </w:r>
    <w:r w:rsidR="00F91D21" w:rsidRPr="00F91D21">
      <w:rPr>
        <w:b/>
        <w:color w:val="808080" w:themeColor="background1" w:themeShade="80"/>
      </w:rPr>
      <w:t xml:space="preserve"> Biographical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2D0DA" w14:textId="684A5777" w:rsidR="00F31DB3" w:rsidRDefault="00F31DB3" w:rsidP="00F31DB3">
    <w:pPr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2D0E2" wp14:editId="070A5CC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62D0DB" w14:textId="77777777" w:rsidR="00F31DB3" w:rsidRDefault="00F31DB3" w:rsidP="00F31DB3">
    <w:pPr>
      <w:ind w:right="-359"/>
    </w:pPr>
  </w:p>
  <w:p w14:paraId="7562D0DC" w14:textId="77777777" w:rsidR="00F31DB3" w:rsidRDefault="00F31DB3" w:rsidP="00F31DB3">
    <w:pPr>
      <w:ind w:right="-359"/>
    </w:pPr>
  </w:p>
  <w:p w14:paraId="7562D0DD" w14:textId="0F0077F2" w:rsidR="00F31DB3" w:rsidRPr="00745F1B" w:rsidRDefault="00745F1B" w:rsidP="00F31DB3">
    <w:pPr>
      <w:pStyle w:val="Heading1"/>
      <w:rPr>
        <w:sz w:val="44"/>
      </w:rPr>
    </w:pPr>
    <w:r w:rsidRPr="00745F1B">
      <w:rPr>
        <w:sz w:val="44"/>
      </w:rPr>
      <w:t>L3 Advisor</w:t>
    </w:r>
    <w:r w:rsidR="00F91D21" w:rsidRPr="00745F1B">
      <w:rPr>
        <w:sz w:val="44"/>
      </w:rPr>
      <w:t xml:space="preserve">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3"/>
  </w:num>
  <w:num w:numId="12">
    <w:abstractNumId w:val="14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708DE"/>
    <w:rsid w:val="00171113"/>
    <w:rsid w:val="00172636"/>
    <w:rsid w:val="001B2230"/>
    <w:rsid w:val="00230277"/>
    <w:rsid w:val="002755A9"/>
    <w:rsid w:val="002E0C6F"/>
    <w:rsid w:val="002F0C0F"/>
    <w:rsid w:val="003211DF"/>
    <w:rsid w:val="00337D6E"/>
    <w:rsid w:val="003442CD"/>
    <w:rsid w:val="00357F14"/>
    <w:rsid w:val="003762C4"/>
    <w:rsid w:val="00393479"/>
    <w:rsid w:val="003D640F"/>
    <w:rsid w:val="003F11FF"/>
    <w:rsid w:val="004347FF"/>
    <w:rsid w:val="00444137"/>
    <w:rsid w:val="00471BD2"/>
    <w:rsid w:val="0047585B"/>
    <w:rsid w:val="00477CBA"/>
    <w:rsid w:val="004A0331"/>
    <w:rsid w:val="004E2A53"/>
    <w:rsid w:val="00513EC9"/>
    <w:rsid w:val="0053193B"/>
    <w:rsid w:val="00564E01"/>
    <w:rsid w:val="00582FA4"/>
    <w:rsid w:val="00595459"/>
    <w:rsid w:val="005D3798"/>
    <w:rsid w:val="006358A2"/>
    <w:rsid w:val="00681D6E"/>
    <w:rsid w:val="00684D3A"/>
    <w:rsid w:val="006928FD"/>
    <w:rsid w:val="006C0EED"/>
    <w:rsid w:val="00710C28"/>
    <w:rsid w:val="00745F1B"/>
    <w:rsid w:val="00770915"/>
    <w:rsid w:val="00820EC2"/>
    <w:rsid w:val="00821010"/>
    <w:rsid w:val="0083272A"/>
    <w:rsid w:val="00834F52"/>
    <w:rsid w:val="008C0FE8"/>
    <w:rsid w:val="008F0907"/>
    <w:rsid w:val="009370B0"/>
    <w:rsid w:val="0098695A"/>
    <w:rsid w:val="009935FB"/>
    <w:rsid w:val="009F1B29"/>
    <w:rsid w:val="00A639EF"/>
    <w:rsid w:val="00A7112F"/>
    <w:rsid w:val="00A9567D"/>
    <w:rsid w:val="00AD0B7F"/>
    <w:rsid w:val="00AD6300"/>
    <w:rsid w:val="00AE1210"/>
    <w:rsid w:val="00B12E4B"/>
    <w:rsid w:val="00B60015"/>
    <w:rsid w:val="00BD6D03"/>
    <w:rsid w:val="00BD7E6B"/>
    <w:rsid w:val="00CA377F"/>
    <w:rsid w:val="00CC08FE"/>
    <w:rsid w:val="00D04777"/>
    <w:rsid w:val="00D24D01"/>
    <w:rsid w:val="00D71ED9"/>
    <w:rsid w:val="00D7208A"/>
    <w:rsid w:val="00D75231"/>
    <w:rsid w:val="00D82192"/>
    <w:rsid w:val="00D978E0"/>
    <w:rsid w:val="00DA1694"/>
    <w:rsid w:val="00DE3940"/>
    <w:rsid w:val="00DF0103"/>
    <w:rsid w:val="00E04968"/>
    <w:rsid w:val="00E65E49"/>
    <w:rsid w:val="00E82057"/>
    <w:rsid w:val="00EB6843"/>
    <w:rsid w:val="00EC051E"/>
    <w:rsid w:val="00EC1CFE"/>
    <w:rsid w:val="00EC6BD8"/>
    <w:rsid w:val="00F1533D"/>
    <w:rsid w:val="00F23A0A"/>
    <w:rsid w:val="00F25C80"/>
    <w:rsid w:val="00F31DB3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Simon Elias</cp:lastModifiedBy>
  <cp:revision>5</cp:revision>
  <dcterms:created xsi:type="dcterms:W3CDTF">2018-01-30T07:41:00Z</dcterms:created>
  <dcterms:modified xsi:type="dcterms:W3CDTF">2020-10-17T06:59:00Z</dcterms:modified>
  <cp:category>LCS accreditation</cp:category>
</cp:coreProperties>
</file>